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55301E" w14:textId="45A2961C" w:rsidR="006370C0" w:rsidRDefault="00D722C5" w:rsidP="00D722C5">
      <w:pPr>
        <w:ind w:firstLine="0"/>
      </w:pPr>
      <w:r>
        <w:rPr>
          <w:rFonts w:ascii="Nirmala UI" w:hAnsi="Nirmala UI" w:cs="Nirmala UI"/>
          <w:b/>
          <w:bCs/>
          <w:color w:val="000000"/>
        </w:rPr>
        <w:t>எ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ேர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ீதிபத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ாண்டியம்மாள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யசு</w:t>
      </w:r>
      <w:r>
        <w:rPr>
          <w:rFonts w:ascii="Arial" w:hAnsi="Arial" w:cs="Arial"/>
          <w:b/>
          <w:bCs/>
          <w:color w:val="000000"/>
        </w:rPr>
        <w:t xml:space="preserve"> 55 </w:t>
      </w:r>
      <w:r>
        <w:rPr>
          <w:rFonts w:ascii="Nirmala UI" w:hAnsi="Nirmala UI" w:cs="Nirmala UI"/>
          <w:b/>
          <w:bCs/>
          <w:color w:val="000000"/>
        </w:rPr>
        <w:t>இந்தக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ுரல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ெக்கார்ட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்ண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ம்மத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ஹாஸ்பிடல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னேன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ப்பட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ற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ேட்பே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ார்டன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ேட்பே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டாக்டர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ிட்ட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ய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ுடைய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ுறைய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ொல்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ிரும்புவே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டாக்டர்கிட்ட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ூம்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ெரியா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்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ய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ேட்பே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ெரிஞ்சுகிட்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உள்ளே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உறங்குவே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வ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ொ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திர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ார்டுகள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ப்பட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ன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ர்கிட்டய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ேட்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லைந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ண்டுபிடிச்ச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டாக்டர்கிட்ட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ோட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உடம்பு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ுற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த்திர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த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ாப்பிடணும்ன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ேட்பே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ிப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ுகர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ிரஷர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ுன்ன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ொல்லுவே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த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த்திர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ாப்பிடணும்ன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ேட்பே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த்திர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ாப்பிட்ட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ூக்க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ர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ற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ேட்டதற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ோட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ெரியம்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உடம்ப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ுடிய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ப்பட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ார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ஸ்டெப்ஸ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்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லிஸ்ட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ா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கணு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டை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ய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ார்க்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டுத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ேஷண்ட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ாக்குற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டை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ொன்ன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ரெக்ட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டை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ய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ார்ப்பே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டுத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ேங்க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க்கவுண்டிற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ப்போ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ெ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டுத்துட்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ர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ெ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ஆதார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ேவ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டு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ன்ன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ேட்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ப்புற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ேங்க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ேனேஜர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ாக்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த்தன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ண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ரைக்க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ப்பா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டுத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க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ட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ைக்க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ேங்க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ேனேஜர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ார்க்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வ்வளவ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டுப்பா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ஒர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வுன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வ்வளவ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டுப்பா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ட்ட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வ்வளவ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ர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ப்போ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டுக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ர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ப்போ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வ்வளவ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ேர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டுக்கலா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வ்வளவ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ேர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ரைக்க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ப்பா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ன்ட்ரஸ்ட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வ்வளவ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ுன்ன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ெரியன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ேங்க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க்கவுண்ட்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ந்தால்தா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க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ட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ைக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ுடியுமான்ன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ெரிஞ்சுக்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டுத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டிஎ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ார்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ாங்குவதற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ெ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ண்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னோ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ஆதார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ார்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ட்ட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து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்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ேற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தாவ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டுத்துட்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கணு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ப்பாஸ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ார்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ொலைந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ிட்டத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்ணன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்றத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ுற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டுத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ேங்க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ேனேஜர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ாக்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வ்வளவ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ஒர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ாளை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டலா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வ்வளவ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டுக்கலா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ப்போ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ிருப்பதி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றோ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க்கத்து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ட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ப்பட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திர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ாமி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திர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ேர்த்திகட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ச்ச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ல்ல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ுன்ன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ெரிஞ்சுக்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ழுமலையா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ாம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ரிசன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ப்பட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்ணனும்ன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ெரிஞ்சுக்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ய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ரிசன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்றத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வ்வளவ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டிக்கெட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டுத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ஊட்டி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ஸ்ஸில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க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ஸ்ஸில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ந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வ்வளவ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டிக்கெட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ச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ஸ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ா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ச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ஸ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வர்மெண்ட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ஸ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ிட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ச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ஸ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டிரைவர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ஸ்ச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ாச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திக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்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வர்மெண்ட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ஸ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ெளியே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கலா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உக்காந்துட்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ற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சத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ு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்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டுத்துட்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ற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சத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ு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ஊட்டியில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ய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ூ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ாக்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ூ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ிறையவே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ாதாரண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ாயிலே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ச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ூ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யசானவ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ுள்ளை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ந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வங்கள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ூ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தாவ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ாப்பா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ங்கேயே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ுடுப்பாங்கள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்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ா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ெளிய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ய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ாங்கணு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ஆர்டர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்ண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டுத்துட்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ந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டுப்பீங்கள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ேற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ெ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சத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ாய்ப்ப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ுடவ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டை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றோ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ெ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ுடவ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ுடவை</w:t>
      </w:r>
      <w:r>
        <w:rPr>
          <w:rFonts w:ascii="Arial" w:hAnsi="Arial" w:cs="Arial"/>
          <w:b/>
          <w:bCs/>
          <w:color w:val="000000"/>
        </w:rPr>
        <w:t xml:space="preserve"> 11 </w:t>
      </w:r>
      <w:r>
        <w:rPr>
          <w:rFonts w:ascii="Nirmala UI" w:hAnsi="Nirmala UI" w:cs="Nirmala UI"/>
          <w:b/>
          <w:bCs/>
          <w:color w:val="000000"/>
        </w:rPr>
        <w:t>என்னெ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ேல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தாவ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ஆஃபர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தாவ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ப்போ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ஆயிர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ெண்டாயிர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ூபாய்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டுத்தா</w:t>
      </w:r>
      <w:r>
        <w:rPr>
          <w:rFonts w:ascii="Arial" w:hAnsi="Arial" w:cs="Arial"/>
          <w:b/>
          <w:bCs/>
          <w:color w:val="000000"/>
        </w:rPr>
        <w:t xml:space="preserve"> 2 </w:t>
      </w:r>
      <w:r>
        <w:rPr>
          <w:rFonts w:ascii="Nirmala UI" w:hAnsi="Nirmala UI" w:cs="Nirmala UI"/>
          <w:b/>
          <w:bCs/>
          <w:color w:val="000000"/>
        </w:rPr>
        <w:t>செயல்புர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திர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தாவ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ஆஃபர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ுத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ுடவ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ல்லத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ாட்டு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ேட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ூட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ந்தால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ரவால்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ெளுத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ீக்கிர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ந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கிற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திர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ிற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ேண்டா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ொம்ப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லிக்கு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உடம்ப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லிக்கு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ற்ற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ேண்ட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டாக்டர்கிட்ட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ீட்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்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ீங்களே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துக்கா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த்திர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ருவீங்கள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திர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தாவ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ைட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ஃபெக்ட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டுக்கு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த்திரை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க்ஸ்பெரிட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ார்த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ொன்னால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ஞ்ச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ல்ல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லேட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ஆயிடுச்ச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ா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தாவ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ிரச்சன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ஆயிட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தனா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த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ஞ்ச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ார்த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ுடுப்பீங்கள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ீட்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்லாட்டிய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ுடுப்பாங்கள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்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ீட்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ந்ததா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டுப்பீங்கள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ஸ்டர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ானிடைசர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டுப்பீங்கள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ந்தக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ருண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ாலத்திற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ொம்ப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வசியமான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த்திர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மே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ாலாவத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்லாம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ரெக்ட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டுப்பீ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ற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ஒர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lastRenderedPageBreak/>
        <w:t>நம்பிக்க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ப்போ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ூரா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ஊச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ட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ப்பட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டாக்டர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ிட்ட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ேப்ப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ஊச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ட்டத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ப்புற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ன்ன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ிஷயத்தில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டைப்பிடிக்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ெ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ாப்பிட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ிக்க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ட்ட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ாப்பிடக்கூடாத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ட்ட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ஊசியைப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ட்ட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ாய்ச்சல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ரும்ன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ொல்றா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ப்பட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தாவ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ரு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தாவ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ிரச்சன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ு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ப்பட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ிரச்சன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ந்தால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்ற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ஊச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வச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ுடுப்பீங்கள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ட்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ிடுவீங்கள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்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ுன்பதிவ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்ல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தாவ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டுக்கணு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ெண்டாவ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ஊச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டணும்ன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ேம்ப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ிற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டத்த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ா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டணு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்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ந்த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நகராட்ச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ிற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ஆஸ்பத்திர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லோக்கல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ஆஸ்பத்திர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ெரிய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ஆஸ்பத்திரியில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டலா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ீட்ட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ந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டுவாங்கள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ஒவ்வொர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ூசிக்க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டுத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ஊச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டுறத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டேட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டேட்ட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ா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ாலோ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்ணனு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டுத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ாய்கற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ந்திர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ெ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ாய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்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ுதுச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த்தன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ாள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ாய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ழைய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ாய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தாவ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ீரைவகைகள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தாவ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ீழிர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ுருங்கைக்கீர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ப்படின்ன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ேட்ட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ப்புற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ழ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ழ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தாவ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மே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யற்கையா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ழுத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ச்சத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ைகள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ைத்துப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டுத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லைவைத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டுத்திருந்தா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ங்கள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ேண்டா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தனா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யவ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ெய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ஞ்ச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ொல்லு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ன்ன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ேட்பே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ஹோட்டல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றோ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ப்போ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யசானவ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ஓட்டல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ந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ோ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தனா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கையா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ாப்பா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ர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உட்கார்ந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ாப்பிடற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ளவ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டவசத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ழுவ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ாள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ய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ழுவன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ாப்பா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உடைய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ேட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வ்ளோ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துன்ன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ஞ்ச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ொல்லுங்கப்ப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ப்போ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ந்திரத்த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ூ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டுத்திருக்க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ிறைய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ேர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ோ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தனா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ூ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சத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ுடிக்கிறத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ுளிக்க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ுடுதண்ண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ே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ுடுதண்ண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ரு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ண்ண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சத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ருக்க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ன்னை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ேஷ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உங்கள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த்தனாவ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டோக்க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ேட்பா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த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ொல்லுவ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டுத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ரிச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ர்க்கர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ெ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டுறா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ல்லாத்துக்க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வ்வளவ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ேட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ப்படின்ன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ேட்டே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ஒர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ாளை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த்தன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ேர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டோக்க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ருவீ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த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டோக்கன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ப்போ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ாங்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ந்த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டோக்கன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உண்டா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ேத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ொல்லுவீங்கள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ீட்ட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ேவையா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ிலிண்டர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ாங்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ப்பட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ாங்குவ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ச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ஆச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ண்டுவந்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ுடுப்பாங்கள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துக்குன்ன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ன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ாச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டுக்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வ்வளவ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ஆக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ரெண்ட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சத்த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ஒர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ாட்ட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ில்லென்ற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ரிய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யிட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தனா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ச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ாச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ய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ாங்கிக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முடியு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துன்ன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ஞ்ச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ொல்லு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ிலிண்டர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ீட்ட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ரு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ல்ல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திவ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்ண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டத்துக்க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ேடி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கணுமா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திவ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ண்ண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இட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ங்களுக்குத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ெரியாத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ிலிண்டர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வாங்குவதற்கா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ெறிமுறைகள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துன்ன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ஞ்ச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தெரிஞ்சுக்கணு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அதை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ொஞ்சம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சொல்லுங்க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ப்போ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காசு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போட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நான்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என்ன</w:t>
      </w:r>
      <w:r>
        <w:rPr>
          <w:rFonts w:ascii="Arial" w:hAnsi="Arial" w:cs="Arial"/>
          <w:b/>
          <w:bCs/>
          <w:color w:val="000000"/>
        </w:rPr>
        <w:t xml:space="preserve"> </w:t>
      </w:r>
      <w:r>
        <w:rPr>
          <w:rFonts w:ascii="Nirmala UI" w:hAnsi="Nirmala UI" w:cs="Nirmala UI"/>
          <w:b/>
          <w:bCs/>
          <w:color w:val="000000"/>
        </w:rPr>
        <w:t>ஏதுன்னு</w:t>
      </w:r>
      <w:r>
        <w:rPr>
          <w:rFonts w:ascii="Arial" w:hAnsi="Arial" w:cs="Arial"/>
          <w:b/>
          <w:bCs/>
          <w:color w:val="000000"/>
        </w:rPr>
        <w:t>.</w:t>
      </w:r>
    </w:p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TMyNjI1MbC0NDBR0lEKTi0uzszPAykwrAUA6hkhnSwAAAA="/>
  </w:docVars>
  <w:rsids>
    <w:rsidRoot w:val="00D722C5"/>
    <w:rsid w:val="006370C0"/>
    <w:rsid w:val="00A440E8"/>
    <w:rsid w:val="00D72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BD18F"/>
  <w15:chartTrackingRefBased/>
  <w15:docId w15:val="{9176767E-A653-4DD6-971D-E030085D3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56</Words>
  <Characters>4880</Characters>
  <Application>Microsoft Office Word</Application>
  <DocSecurity>0</DocSecurity>
  <Lines>40</Lines>
  <Paragraphs>11</Paragraphs>
  <ScaleCrop>false</ScaleCrop>
  <Company/>
  <LinksUpToDate>false</LinksUpToDate>
  <CharactersWithSpaces>5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5:37:00Z</dcterms:created>
  <dcterms:modified xsi:type="dcterms:W3CDTF">2021-12-15T15:38:00Z</dcterms:modified>
</cp:coreProperties>
</file>